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A6C08" w:rsidRPr="003A6C08" w14:paraId="10E334D8" w14:textId="77777777" w:rsidTr="009B4C16">
        <w:trPr>
          <w:trHeight w:val="1140"/>
        </w:trPr>
        <w:tc>
          <w:tcPr>
            <w:tcW w:w="10790" w:type="dxa"/>
            <w:shd w:val="clear" w:color="auto" w:fill="E2EFD9" w:themeFill="accent6" w:themeFillTint="33"/>
            <w:vAlign w:val="center"/>
          </w:tcPr>
          <w:p w14:paraId="20525067" w14:textId="1C3B7894" w:rsidR="003A6C08" w:rsidRPr="003A6C08" w:rsidRDefault="003A6C08" w:rsidP="003A6C08">
            <w:pPr>
              <w:jc w:val="center"/>
              <w:rPr>
                <w:rFonts w:ascii="Gill Sans MT Condensed" w:hAnsi="Gill Sans MT Condensed"/>
                <w:b/>
                <w:sz w:val="72"/>
                <w:szCs w:val="72"/>
              </w:rPr>
            </w:pPr>
            <w:r w:rsidRPr="003A6C08">
              <w:rPr>
                <w:rFonts w:ascii="Gill Sans MT Condensed" w:hAnsi="Gill Sans MT Condensed"/>
                <w:b/>
                <w:sz w:val="72"/>
                <w:szCs w:val="72"/>
              </w:rPr>
              <w:t>PASSWORD LIST</w:t>
            </w:r>
          </w:p>
        </w:tc>
      </w:tr>
    </w:tbl>
    <w:p w14:paraId="40E54B74" w14:textId="378C7A9B" w:rsidR="003A6C08" w:rsidRPr="003A6C08" w:rsidRDefault="003A6C08" w:rsidP="003A6C08">
      <w:pPr>
        <w:spacing w:after="0"/>
        <w:rPr>
          <w:sz w:val="10"/>
          <w:szCs w:val="10"/>
        </w:rPr>
      </w:pPr>
    </w:p>
    <w:tbl>
      <w:tblPr>
        <w:tblW w:w="10790" w:type="dxa"/>
        <w:tblLook w:val="04A0" w:firstRow="1" w:lastRow="0" w:firstColumn="1" w:lastColumn="0" w:noHBand="0" w:noVBand="1"/>
      </w:tblPr>
      <w:tblGrid>
        <w:gridCol w:w="265"/>
        <w:gridCol w:w="1342"/>
        <w:gridCol w:w="3379"/>
        <w:gridCol w:w="266"/>
        <w:gridCol w:w="222"/>
        <w:gridCol w:w="266"/>
        <w:gridCol w:w="1365"/>
        <w:gridCol w:w="3419"/>
        <w:gridCol w:w="266"/>
      </w:tblGrid>
      <w:tr w:rsidR="003A6C08" w:rsidRPr="003A6C08" w14:paraId="6A89AE21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46206" w14:textId="30187E4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3AD8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04FB794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yahoo.com/mail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3E68D96F" w14:textId="7F8C9CB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A511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5AA10" w14:textId="143925D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9DEF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9D08E"/>
              <w:right w:val="nil"/>
            </w:tcBorders>
            <w:shd w:val="clear" w:color="auto" w:fill="auto"/>
            <w:noWrap/>
            <w:vAlign w:val="center"/>
            <w:hideMark/>
          </w:tcPr>
          <w:p w14:paraId="74FB513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gmail.com/mail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6867A09E" w14:textId="40848B5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6C08" w:rsidRPr="003A6C08" w14:paraId="3686A64B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A14EF" w14:textId="36B06EC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F2B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5838FA7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1CECC873" w14:textId="5064E8A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29FD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4BFB6A" w14:textId="6F6DFF7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DD5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9D08E"/>
              <w:right w:val="nil"/>
            </w:tcBorders>
            <w:shd w:val="clear" w:color="auto" w:fill="auto"/>
            <w:noWrap/>
            <w:vAlign w:val="center"/>
            <w:hideMark/>
          </w:tcPr>
          <w:p w14:paraId="5C4FFF3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03FDB147" w14:textId="37E1CB8A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6C08" w:rsidRPr="003A6C08" w14:paraId="06324D0C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A6593F" w14:textId="2995FEF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AA31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110FCE6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jelly22fih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266EE4FF" w14:textId="4A3E364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53C35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7A6728" w14:textId="69EEB8A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2EF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9D08E"/>
              <w:right w:val="nil"/>
            </w:tcBorders>
            <w:shd w:val="clear" w:color="auto" w:fill="auto"/>
            <w:noWrap/>
            <w:vAlign w:val="center"/>
            <w:hideMark/>
          </w:tcPr>
          <w:p w14:paraId="5C1B885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1Ki77y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274B135B" w14:textId="6C4A458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A6C08" w:rsidRPr="003A6C08" w14:paraId="42848B4D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C287AC" w14:textId="7A621DB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A1D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03DB5141" w14:textId="5283042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FC8CFEE" w14:textId="4FB5BD1A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DDA27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EBA99" w14:textId="062E7D2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953B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auto"/>
            <w:noWrap/>
            <w:vAlign w:val="center"/>
            <w:hideMark/>
          </w:tcPr>
          <w:p w14:paraId="664DDFBC" w14:textId="0742B95D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548D0EFB" w14:textId="785AF29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A3074" w:rsidRPr="00CA3074" w14:paraId="39169F64" w14:textId="77777777" w:rsidTr="00CA3074">
        <w:trPr>
          <w:trHeight w:val="167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A737585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A705CB6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73A19372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</w:tcPr>
          <w:p w14:paraId="18A27ABF" w14:textId="2518EEF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2C4BAE74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6E707367" w14:textId="6ABDC340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B081965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30C335F2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4BF9614D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4C79EAD3" w14:textId="77777777" w:rsidTr="003A6C08">
        <w:trPr>
          <w:trHeight w:val="4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D4D84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ABD50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BDA0D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159C3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D6402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A27638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E25DA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ED80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BCAB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574CBAC1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328068" w14:textId="0FE540F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1B3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7FA26D3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ww.drive.google.com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1545AFF4" w14:textId="4894350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7BE19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AD978" w14:textId="0CF84E5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5821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7D1DBB9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dropbox.com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8B1C7D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3672D8AA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55FBF" w14:textId="68F9F9E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6EFD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363CC41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jsmilth0431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543B2874" w14:textId="78C20E7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BC74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68C02B" w14:textId="2CE1014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EF4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5308B02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3A6C08">
              <w:rPr>
                <w:rFonts w:ascii="Calibri" w:eastAsia="Times New Roman" w:hAnsi="Calibri" w:cs="Calibri"/>
                <w:color w:val="000000"/>
              </w:rPr>
              <w:t>john.smith</w:t>
            </w:r>
            <w:proofErr w:type="gramEnd"/>
            <w:r w:rsidRPr="003A6C08">
              <w:rPr>
                <w:rFonts w:ascii="Calibri" w:eastAsia="Times New Roman" w:hAnsi="Calibri" w:cs="Calibri"/>
                <w:color w:val="000000"/>
              </w:rPr>
              <w:t xml:space="preserve">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0F5B23A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604DA45C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EED14A" w14:textId="58F4F94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FF46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5CB0CCD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3A6C08">
              <w:rPr>
                <w:rFonts w:ascii="Calibri" w:eastAsia="Times New Roman" w:hAnsi="Calibri" w:cs="Calibri"/>
                <w:color w:val="000000"/>
              </w:rPr>
              <w:t>yknjs</w:t>
            </w:r>
            <w:proofErr w:type="spellEnd"/>
            <w:r w:rsidRPr="003A6C08">
              <w:rPr>
                <w:rFonts w:ascii="Calibri" w:eastAsia="Times New Roman" w:hAnsi="Calibri" w:cs="Calibri"/>
                <w:color w:val="000000"/>
              </w:rPr>
              <w:t>:!</w:t>
            </w:r>
            <w:proofErr w:type="gramEnd"/>
            <w:r w:rsidRPr="003A6C08">
              <w:rPr>
                <w:rFonts w:ascii="Calibri" w:eastAsia="Times New Roman" w:hAnsi="Calibri" w:cs="Calibri"/>
                <w:color w:val="000000"/>
              </w:rPr>
              <w:t xml:space="preserve">7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5AF4CBE" w14:textId="47B2311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FD96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E54AF2" w14:textId="4EFB76D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F4A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4B4EF3E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m3llycat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2EF0A098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5EDE8DA3" w14:textId="77777777" w:rsidTr="003A6C08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73FA8" w14:textId="72DF20BD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1C887" w14:textId="5F3D0CF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5AB6BB3B" w14:textId="1C23FFD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2F39BE9F" w14:textId="75C1854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29AB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06978D" w14:textId="337DA22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F0EF16" w14:textId="4426813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16110A4B" w14:textId="5132C45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</w:tcPr>
          <w:p w14:paraId="26C496EB" w14:textId="1D86A348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A3074" w:rsidRPr="00CA3074" w14:paraId="10370BD8" w14:textId="77777777" w:rsidTr="00CA3074">
        <w:trPr>
          <w:trHeight w:val="167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1F0A3A0D" w14:textId="490BAA8D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661C802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042D2E9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</w:tcPr>
          <w:p w14:paraId="2EA21AD9" w14:textId="1A131ACD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1BECC762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65A9B831" w14:textId="200B9CE2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3B0C157B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9A0D5D1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0A378D5E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0A6ACD9D" w14:textId="77777777" w:rsidTr="00CA3074">
        <w:trPr>
          <w:trHeight w:val="4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08534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0C302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FE3D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27542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569BD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64942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53B65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48A67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E5CCC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4A9E45E6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EA8CC" w14:textId="5F9ABEE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E6CC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1D1F0F5E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ww.instagram.com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4B9D482A" w14:textId="69F7E83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643E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C6F9A8" w14:textId="788E3E1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AA0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7FDB9C1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facebook.com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27001E7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3F67A5AE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EC7401" w14:textId="4E9BBD4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B0FF8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0510937C" w14:textId="62C2F4C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u w:val="single"/>
              </w:rPr>
            </w:pPr>
            <w:r w:rsidRPr="003A6C08">
              <w:rPr>
                <w:rFonts w:ascii="Calibri" w:eastAsia="Times New Roman" w:hAnsi="Calibri" w:cs="Calibri"/>
                <w:u w:val="single"/>
              </w:rPr>
              <w:t xml:space="preserve">johnsmith@yahoo.co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67F6AF39" w14:textId="6694533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CF9DE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AA385" w14:textId="03F1478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187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6A98079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johnsmith@yahoo.co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5671A4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79F3314B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BCB2C" w14:textId="47B825B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0AF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29B841A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de2la690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1CBAC6C2" w14:textId="6349E2B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67D15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D6369D" w14:textId="5A520F6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A209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7FC12ED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d3itagarn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12F2D8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697A8607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6F77F" w14:textId="7E8B41FA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705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607EC192" w14:textId="3877D76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79D4EF54" w14:textId="248A552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E5BEE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49A162" w14:textId="192520C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2A6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4784B0B9" w14:textId="585E65E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487C73F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A3074" w:rsidRPr="00CA3074" w14:paraId="4D346593" w14:textId="77777777" w:rsidTr="00CA3074">
        <w:trPr>
          <w:trHeight w:val="167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5A4282CD" w14:textId="3F6F20FC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44A0CAAA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78BAD94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</w:tcPr>
          <w:p w14:paraId="748EEE17" w14:textId="69F088A2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2A50D4B4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79FCCA0A" w14:textId="40676E00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71DFDADD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33DC4C98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257323E2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02691A4C" w14:textId="77777777" w:rsidTr="00CA3074">
        <w:trPr>
          <w:trHeight w:val="4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CA5E1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9536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27515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628377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A4817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C8EB9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4C060E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11F6C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785B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63A700E5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2283EB" w14:textId="2551457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8B9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6996F9B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twiter.com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5FF5F356" w14:textId="4BB6B12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8503A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92C13" w14:textId="5AF3CB9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C704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667BD6DE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www.skpe.com </w:t>
            </w: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7EEEA8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54594EBF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DA4D93" w14:textId="39E342A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EC7F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42A9EDC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ohnsmith@gmail.com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C12C03C" w14:textId="3AB6FA2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57D5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862748" w14:textId="55D5642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C33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2E57929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A6C08">
              <w:rPr>
                <w:rFonts w:ascii="Calibri" w:eastAsia="Times New Roman" w:hAnsi="Calibri" w:cs="Calibri"/>
                <w:color w:val="000000"/>
              </w:rPr>
              <w:t>johnhsmith</w:t>
            </w:r>
            <w:proofErr w:type="spellEnd"/>
            <w:r w:rsidRPr="003A6C08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0A0654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58E4DDAB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2ED107" w14:textId="5E8182C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5B2A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677300C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a11Black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41F22837" w14:textId="18A6E9C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D8FD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4C881" w14:textId="766FE3E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CF80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5894C69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 xml:space="preserve">3efBGy&amp;uKlp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E936DB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6785A228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8E14E" w14:textId="29839C6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854A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0124C3BF" w14:textId="688EB898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7A761C86" w14:textId="56645C8D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12BF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0FF66" w14:textId="3D87673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9CE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  <w:hideMark/>
          </w:tcPr>
          <w:p w14:paraId="424A5A9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Renew password on mm/dd/</w:t>
            </w:r>
            <w:proofErr w:type="spellStart"/>
            <w:r w:rsidRPr="003A6C08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982BC7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A3074" w:rsidRPr="00CA3074" w14:paraId="47D90129" w14:textId="77777777" w:rsidTr="00CA3074">
        <w:trPr>
          <w:trHeight w:val="167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20ABB932" w14:textId="39151D60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76EC6F54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777E43F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</w:tcPr>
          <w:p w14:paraId="7D7C331A" w14:textId="633F6975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20C17411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388E8153" w14:textId="0E908A45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4E041C20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0EB7E2B3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3F80B628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41E8CFEB" w14:textId="77777777" w:rsidTr="00CA3074">
        <w:trPr>
          <w:trHeight w:val="65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82C7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829C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5690D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BCB0C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97576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BEB23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6B32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50999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0168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43957152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D3BBF" w14:textId="7A14B78D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9CBE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2BC03BA1" w14:textId="37D910A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8BC59BF" w14:textId="12BD9E5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BA81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C3A91" w14:textId="5A153D4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FC01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62581B86" w14:textId="78667BD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924CB3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46E28781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93D4A" w14:textId="07D2879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2C4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67AD7FCE" w14:textId="1D5FE69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60CE904" w14:textId="0F7084F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53F68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4613F" w14:textId="7BDBA55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721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5D2C019E" w14:textId="0EA91DC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C46E59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79509E89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753BCC" w14:textId="32A8B74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FC7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178544A" w14:textId="031D797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30468189" w14:textId="6AA8C56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E438E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8422D" w14:textId="346262A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71A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2278853D" w14:textId="08E72F5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049C4004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4749B6F8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DED9BE" w14:textId="0D8CB9BA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1E2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A146BC4" w14:textId="1CC85D9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7C773C9B" w14:textId="67A9CE9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CF0A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884719" w14:textId="3D6E8F88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C788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4B48A2D7" w14:textId="280FAEE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3C9BFD1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A3074" w:rsidRPr="00CA3074" w14:paraId="1E78220E" w14:textId="77777777" w:rsidTr="00CA3074">
        <w:trPr>
          <w:trHeight w:val="167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12B23B60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A9CA006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45B3F154" w14:textId="4DBBEBAF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233DF39E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1AB7AE8C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13AFE28A" w14:textId="558534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D928C04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A126505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0EBA5C6B" w14:textId="77777777" w:rsidR="003A6C08" w:rsidRPr="003A6C08" w:rsidRDefault="003A6C08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48C27735" w14:textId="77777777" w:rsidTr="00CA3074">
        <w:trPr>
          <w:trHeight w:val="65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B28E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C4A95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FFE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84A71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CA9FE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2400E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1733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6EF9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37668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34F8DD01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63F6CE" w14:textId="15D7C28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032C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FA8AC05" w14:textId="67AC10A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4DC30B6" w14:textId="41333F2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55C8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C9465" w14:textId="723A8DD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5B43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4270884A" w14:textId="7CB5209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229499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1B4C2701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433D37" w14:textId="114F9FB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364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077E3C33" w14:textId="4F08864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10D8292D" w14:textId="660A92E8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B0631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7191E" w14:textId="4B5FB44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559D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394026FA" w14:textId="4BB030CC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D240E7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4CEED99A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810C55" w14:textId="36AE4EE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F0D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099E71C1" w14:textId="15142BE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1E7EA014" w14:textId="3EB2C30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CFE41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F76B2" w14:textId="31935BA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40D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30A93818" w14:textId="414CEA56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6D9CF34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535147FA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ECF60" w14:textId="5815A23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654F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54F65F53" w14:textId="41E6370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AB3CA99" w14:textId="6AF0708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0021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CC9CE" w14:textId="7D303CC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A61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4F3DF042" w14:textId="3EC6B21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1636E73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CA3074" w14:paraId="0F5CB1B7" w14:textId="77777777" w:rsidTr="00CA3074">
        <w:trPr>
          <w:trHeight w:val="176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70432C97" w14:textId="50FD484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C1296D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03184D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16C29BB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</w:tcPr>
          <w:p w14:paraId="42DD0410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</w:tcPr>
          <w:p w14:paraId="33F1BD51" w14:textId="3E97BA90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5BF8AEA8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E5141E3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3E59A00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  <w:tr w:rsidR="003A6C08" w:rsidRPr="003A6C08" w14:paraId="0FD3CB73" w14:textId="77777777" w:rsidTr="00CA3074">
        <w:trPr>
          <w:trHeight w:val="40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1A8169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3815E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E677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2BB1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CCB36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CD35F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CDFC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3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1AA7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7E44" w14:textId="77777777" w:rsidR="003A6C08" w:rsidRPr="003A6C08" w:rsidRDefault="003A6C08" w:rsidP="003A6C08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A6C08" w:rsidRPr="003A6C08" w14:paraId="2F5C2095" w14:textId="77777777" w:rsidTr="00CA3074">
        <w:trPr>
          <w:trHeight w:val="420"/>
        </w:trPr>
        <w:tc>
          <w:tcPr>
            <w:tcW w:w="265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0BEF6" w14:textId="1FCB01B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AC872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37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26889887" w14:textId="24D3A67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61504816" w14:textId="3387ADD2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A540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A74B51" w14:textId="5DDD094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single" w:sz="4" w:space="0" w:color="A9D08E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3F0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WEBSITE</w:t>
            </w:r>
          </w:p>
        </w:tc>
        <w:tc>
          <w:tcPr>
            <w:tcW w:w="3419" w:type="dxa"/>
            <w:tcBorders>
              <w:top w:val="single" w:sz="4" w:space="0" w:color="A9D08E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6DC2996" w14:textId="118AD4EB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single" w:sz="4" w:space="0" w:color="A9D08E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7346037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66016726" w14:textId="77777777" w:rsidTr="00CA3074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ABEAE" w14:textId="4A0DCA9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0F26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271BFB0D" w14:textId="66A577FF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777AD7D1" w14:textId="772426B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672A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A1329" w14:textId="03BA5A1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149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LOGIN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587BE23" w14:textId="1616E8E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3963F25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764BBD43" w14:textId="77777777" w:rsidTr="00605CFB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DF0E9F" w14:textId="0E218EB3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0C03B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051B6271" w14:textId="74F952E4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069C35B6" w14:textId="40EDCA4A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5447C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119D1" w14:textId="1F1DED28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5FCA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036F7B6A" w14:textId="07F2B6B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6DE395E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6C08" w:rsidRPr="003A6C08" w14:paraId="51869F36" w14:textId="77777777" w:rsidTr="00605CFB">
        <w:trPr>
          <w:trHeight w:val="360"/>
        </w:trPr>
        <w:tc>
          <w:tcPr>
            <w:tcW w:w="265" w:type="dxa"/>
            <w:tcBorders>
              <w:top w:val="nil"/>
              <w:left w:val="single" w:sz="4" w:space="0" w:color="A9D08E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8A5AE" w14:textId="386C10F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8E53F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379" w:type="dxa"/>
            <w:tcBorders>
              <w:top w:val="nil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43AF5DFB" w14:textId="1BEDEC31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4" w:space="0" w:color="A9D08E"/>
            </w:tcBorders>
            <w:shd w:val="clear" w:color="auto" w:fill="auto"/>
            <w:noWrap/>
            <w:vAlign w:val="center"/>
          </w:tcPr>
          <w:p w14:paraId="39B53396" w14:textId="7D765F4E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8CD5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single" w:sz="4" w:space="0" w:color="A9D08E"/>
              <w:right w:val="nil"/>
            </w:tcBorders>
            <w:shd w:val="clear" w:color="auto" w:fill="auto"/>
            <w:noWrap/>
            <w:vAlign w:val="center"/>
          </w:tcPr>
          <w:p w14:paraId="563995BC" w14:textId="5A1FED19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22A2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NOTES</w:t>
            </w:r>
          </w:p>
        </w:tc>
        <w:tc>
          <w:tcPr>
            <w:tcW w:w="3419" w:type="dxa"/>
            <w:tcBorders>
              <w:top w:val="dotted" w:sz="4" w:space="0" w:color="A6A6A6"/>
              <w:left w:val="nil"/>
              <w:bottom w:val="dotted" w:sz="4" w:space="0" w:color="A6A6A6"/>
              <w:right w:val="nil"/>
            </w:tcBorders>
            <w:shd w:val="clear" w:color="auto" w:fill="auto"/>
            <w:noWrap/>
            <w:vAlign w:val="center"/>
          </w:tcPr>
          <w:p w14:paraId="71873636" w14:textId="05589CE5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6B37AA21" w14:textId="77777777" w:rsidR="003A6C08" w:rsidRPr="003A6C08" w:rsidRDefault="003A6C08" w:rsidP="003A6C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6C0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A3074" w:rsidRPr="00CA3074" w14:paraId="56B5A282" w14:textId="77777777" w:rsidTr="00605CFB">
        <w:trPr>
          <w:trHeight w:val="122"/>
        </w:trPr>
        <w:tc>
          <w:tcPr>
            <w:tcW w:w="265" w:type="dxa"/>
            <w:tcBorders>
              <w:top w:val="nil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4161F603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6279606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379" w:type="dxa"/>
            <w:tcBorders>
              <w:top w:val="nil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17B34238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5300103F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hideMark/>
          </w:tcPr>
          <w:p w14:paraId="447C19AD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  <w:tc>
          <w:tcPr>
            <w:tcW w:w="266" w:type="dxa"/>
            <w:tcBorders>
              <w:left w:val="single" w:sz="4" w:space="0" w:color="A9D08E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67F1E50D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1365" w:type="dxa"/>
            <w:tcBorders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45ED1072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3419" w:type="dxa"/>
            <w:tcBorders>
              <w:top w:val="dotted" w:sz="4" w:space="0" w:color="A6A6A6"/>
              <w:left w:val="nil"/>
              <w:bottom w:val="single" w:sz="4" w:space="0" w:color="A9D08E"/>
              <w:right w:val="nil"/>
            </w:tcBorders>
            <w:shd w:val="clear" w:color="auto" w:fill="FFFFFF" w:themeFill="background1"/>
            <w:noWrap/>
            <w:hideMark/>
          </w:tcPr>
          <w:p w14:paraId="329CAE65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  <w:tc>
          <w:tcPr>
            <w:tcW w:w="266" w:type="dxa"/>
            <w:tcBorders>
              <w:left w:val="nil"/>
              <w:bottom w:val="single" w:sz="4" w:space="0" w:color="A9D08E"/>
              <w:right w:val="single" w:sz="4" w:space="0" w:color="A9D08E"/>
            </w:tcBorders>
            <w:shd w:val="clear" w:color="auto" w:fill="FFFFFF" w:themeFill="background1"/>
            <w:noWrap/>
            <w:hideMark/>
          </w:tcPr>
          <w:p w14:paraId="3FDB2F62" w14:textId="77777777" w:rsidR="00CA3074" w:rsidRPr="003A6C08" w:rsidRDefault="00CA3074" w:rsidP="00073B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  <w:r w:rsidRPr="003A6C08">
              <w:rPr>
                <w:rFonts w:ascii="Calibri" w:eastAsia="Times New Roman" w:hAnsi="Calibri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23486181" w14:textId="2AD1597F" w:rsidR="003A6C08" w:rsidRPr="003A6C08" w:rsidRDefault="003A6C08" w:rsidP="003A6C08">
      <w:pPr>
        <w:spacing w:after="0"/>
        <w:rPr>
          <w:sz w:val="2"/>
          <w:szCs w:val="2"/>
        </w:rPr>
      </w:pPr>
    </w:p>
    <w:sectPr w:rsidR="003A6C08" w:rsidRPr="003A6C08" w:rsidSect="00D853F8">
      <w:headerReference w:type="default" r:id="rId6"/>
      <w:footerReference w:type="default" r:id="rId7"/>
      <w:pgSz w:w="12240" w:h="15840"/>
      <w:pgMar w:top="435" w:right="720" w:bottom="720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180E8" w14:textId="77777777" w:rsidR="00800B64" w:rsidRDefault="00800B64" w:rsidP="00025008">
      <w:pPr>
        <w:spacing w:after="0" w:line="240" w:lineRule="auto"/>
      </w:pPr>
      <w:r>
        <w:separator/>
      </w:r>
    </w:p>
  </w:endnote>
  <w:endnote w:type="continuationSeparator" w:id="0">
    <w:p w14:paraId="1EF7D10A" w14:textId="77777777" w:rsidR="00800B64" w:rsidRDefault="00800B6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4AC92" w14:textId="77777777" w:rsidR="00800B64" w:rsidRDefault="00800B64" w:rsidP="00025008">
      <w:pPr>
        <w:spacing w:after="0" w:line="240" w:lineRule="auto"/>
      </w:pPr>
      <w:r>
        <w:separator/>
      </w:r>
    </w:p>
  </w:footnote>
  <w:footnote w:type="continuationSeparator" w:id="0">
    <w:p w14:paraId="228434DD" w14:textId="77777777" w:rsidR="00800B64" w:rsidRDefault="00800B6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558F"/>
    <w:rsid w:val="00096E54"/>
    <w:rsid w:val="00134413"/>
    <w:rsid w:val="0018020B"/>
    <w:rsid w:val="00212234"/>
    <w:rsid w:val="00281C84"/>
    <w:rsid w:val="002B0324"/>
    <w:rsid w:val="002B7EC8"/>
    <w:rsid w:val="002C01F7"/>
    <w:rsid w:val="00326E95"/>
    <w:rsid w:val="003369DC"/>
    <w:rsid w:val="003A6C08"/>
    <w:rsid w:val="004624FD"/>
    <w:rsid w:val="00462DDA"/>
    <w:rsid w:val="004B6A70"/>
    <w:rsid w:val="004D21B8"/>
    <w:rsid w:val="005F0027"/>
    <w:rsid w:val="005F2A8E"/>
    <w:rsid w:val="005F2B1B"/>
    <w:rsid w:val="00605CFB"/>
    <w:rsid w:val="00614671"/>
    <w:rsid w:val="00681862"/>
    <w:rsid w:val="006B33D7"/>
    <w:rsid w:val="006E1A52"/>
    <w:rsid w:val="00716AB3"/>
    <w:rsid w:val="00782B9B"/>
    <w:rsid w:val="007A0B79"/>
    <w:rsid w:val="00800B64"/>
    <w:rsid w:val="00822600"/>
    <w:rsid w:val="00830903"/>
    <w:rsid w:val="00862B37"/>
    <w:rsid w:val="008C6E2C"/>
    <w:rsid w:val="00924D6B"/>
    <w:rsid w:val="00926C13"/>
    <w:rsid w:val="009724DF"/>
    <w:rsid w:val="00981384"/>
    <w:rsid w:val="009B4C16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A3074"/>
    <w:rsid w:val="00CC29CF"/>
    <w:rsid w:val="00CE1356"/>
    <w:rsid w:val="00D06D1B"/>
    <w:rsid w:val="00D32BF9"/>
    <w:rsid w:val="00D853F8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2-28T03:53:00Z</dcterms:created>
  <dcterms:modified xsi:type="dcterms:W3CDTF">2020-03-06T13:36:00Z</dcterms:modified>
</cp:coreProperties>
</file>